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2845" w:rsidRDefault="00ED2845" w:rsidP="00ED2845"/>
    <w:p w:rsidR="004D1069" w:rsidRDefault="002962E3" w:rsidP="002962E3">
      <w:pPr>
        <w:rPr>
          <w:rFonts w:ascii="Arial" w:hAnsi="Arial" w:cs="Arial"/>
          <w:b/>
          <w:sz w:val="22"/>
          <w:szCs w:val="22"/>
        </w:rPr>
      </w:pPr>
      <w:r w:rsidRPr="002962E3">
        <w:rPr>
          <w:rFonts w:ascii="Arial" w:hAnsi="Arial" w:cs="Arial"/>
          <w:b/>
          <w:sz w:val="22"/>
          <w:szCs w:val="22"/>
        </w:rPr>
        <w:t xml:space="preserve">Minutes of the Extra ordinary general meeting held </w:t>
      </w:r>
      <w:r w:rsidR="004D1069" w:rsidRPr="002962E3">
        <w:rPr>
          <w:rFonts w:ascii="Arial" w:hAnsi="Arial" w:cs="Arial"/>
          <w:b/>
          <w:sz w:val="22"/>
          <w:szCs w:val="22"/>
        </w:rPr>
        <w:t>at 6:30 pm on Thursday 12th January 2023.</w:t>
      </w:r>
      <w:r w:rsidRPr="002962E3">
        <w:rPr>
          <w:rFonts w:ascii="Arial" w:hAnsi="Arial" w:cs="Arial"/>
          <w:b/>
          <w:sz w:val="22"/>
          <w:szCs w:val="22"/>
        </w:rPr>
        <w:t xml:space="preserve"> </w:t>
      </w:r>
      <w:r w:rsidR="004D1069" w:rsidRPr="002962E3">
        <w:rPr>
          <w:rFonts w:ascii="Arial" w:hAnsi="Arial" w:cs="Arial"/>
          <w:b/>
          <w:sz w:val="22"/>
          <w:szCs w:val="22"/>
        </w:rPr>
        <w:t>To be held at Crynant Community Centre</w:t>
      </w:r>
      <w:r>
        <w:rPr>
          <w:rFonts w:ascii="Arial" w:hAnsi="Arial" w:cs="Arial"/>
          <w:b/>
          <w:sz w:val="22"/>
          <w:szCs w:val="22"/>
        </w:rPr>
        <w:t>.</w:t>
      </w:r>
    </w:p>
    <w:p w:rsidR="002962E3" w:rsidRDefault="002962E3" w:rsidP="002962E3">
      <w:pPr>
        <w:rPr>
          <w:rFonts w:ascii="Arial" w:hAnsi="Arial" w:cs="Arial"/>
          <w:b/>
          <w:sz w:val="22"/>
          <w:szCs w:val="22"/>
        </w:rPr>
      </w:pPr>
    </w:p>
    <w:p w:rsidR="002962E3" w:rsidRPr="002962E3" w:rsidRDefault="002962E3" w:rsidP="002962E3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Members present:  </w:t>
      </w:r>
      <w:r w:rsidRPr="002962E3">
        <w:rPr>
          <w:rFonts w:ascii="Arial" w:hAnsi="Arial" w:cs="Arial"/>
          <w:sz w:val="22"/>
          <w:szCs w:val="22"/>
        </w:rPr>
        <w:t>Cllr. Sean Keir; Cllr. Brian Lewis; Cllr. Paul Roberts; Cllr. Allen Kingdon; Cllr. Bethan Morris &amp; Cllr. Barry Michael</w:t>
      </w:r>
    </w:p>
    <w:p w:rsidR="002962E3" w:rsidRPr="002962E3" w:rsidRDefault="002962E3" w:rsidP="002962E3">
      <w:pPr>
        <w:ind w:left="720"/>
        <w:rPr>
          <w:rFonts w:ascii="Arial" w:hAnsi="Arial" w:cs="Arial"/>
          <w:b/>
          <w:sz w:val="22"/>
          <w:szCs w:val="22"/>
        </w:rPr>
      </w:pPr>
    </w:p>
    <w:p w:rsidR="004D1069" w:rsidRDefault="004D1069" w:rsidP="004D1069">
      <w:pPr>
        <w:ind w:left="720"/>
        <w:rPr>
          <w:rFonts w:ascii="Arial" w:hAnsi="Arial" w:cs="Arial"/>
          <w:b/>
          <w:sz w:val="22"/>
          <w:szCs w:val="22"/>
          <w:u w:val="single"/>
        </w:rPr>
      </w:pPr>
    </w:p>
    <w:p w:rsidR="004D1069" w:rsidRDefault="004D1069" w:rsidP="004D1069">
      <w:pPr>
        <w:ind w:left="720"/>
        <w:rPr>
          <w:rFonts w:ascii="Arial" w:hAnsi="Arial" w:cs="Arial"/>
          <w:b/>
          <w:sz w:val="22"/>
          <w:szCs w:val="22"/>
          <w:u w:val="single"/>
        </w:rPr>
      </w:pPr>
    </w:p>
    <w:p w:rsidR="004D1069" w:rsidRDefault="004D1069" w:rsidP="002962E3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955:  To receive the annual Community Council budget and to determine the P</w:t>
      </w:r>
      <w:r w:rsidR="00524C6B">
        <w:rPr>
          <w:rFonts w:ascii="Arial" w:hAnsi="Arial" w:cs="Arial"/>
          <w:b/>
          <w:sz w:val="22"/>
          <w:szCs w:val="22"/>
        </w:rPr>
        <w:t>recept for the financial year 23 - 24</w:t>
      </w:r>
      <w:r>
        <w:rPr>
          <w:rFonts w:ascii="Arial" w:hAnsi="Arial" w:cs="Arial"/>
          <w:b/>
          <w:sz w:val="22"/>
          <w:szCs w:val="22"/>
        </w:rPr>
        <w:t>.</w:t>
      </w:r>
    </w:p>
    <w:p w:rsidR="002962E3" w:rsidRDefault="002962E3" w:rsidP="002962E3">
      <w:pPr>
        <w:rPr>
          <w:rFonts w:ascii="Arial" w:hAnsi="Arial" w:cs="Arial"/>
          <w:b/>
          <w:sz w:val="22"/>
          <w:szCs w:val="22"/>
        </w:rPr>
      </w:pPr>
    </w:p>
    <w:p w:rsidR="002962E3" w:rsidRPr="002962E3" w:rsidRDefault="002962E3" w:rsidP="002962E3">
      <w:pPr>
        <w:rPr>
          <w:rFonts w:ascii="Arial" w:hAnsi="Arial" w:cs="Arial"/>
          <w:sz w:val="22"/>
          <w:szCs w:val="22"/>
        </w:rPr>
      </w:pPr>
      <w:r w:rsidRPr="002962E3">
        <w:rPr>
          <w:rFonts w:ascii="Arial" w:hAnsi="Arial" w:cs="Arial"/>
          <w:sz w:val="22"/>
          <w:szCs w:val="22"/>
        </w:rPr>
        <w:t>The budget was agreed and three options received for consideration.</w:t>
      </w:r>
      <w:r>
        <w:rPr>
          <w:rFonts w:ascii="Arial" w:hAnsi="Arial" w:cs="Arial"/>
          <w:sz w:val="22"/>
          <w:szCs w:val="22"/>
        </w:rPr>
        <w:t xml:space="preserve">  Clarification was provided by the Responsible financial officer.</w:t>
      </w:r>
    </w:p>
    <w:p w:rsidR="004D1069" w:rsidRDefault="004D1069" w:rsidP="002962E3">
      <w:pPr>
        <w:rPr>
          <w:rFonts w:ascii="Arial" w:hAnsi="Arial" w:cs="Arial"/>
          <w:sz w:val="22"/>
          <w:szCs w:val="22"/>
        </w:rPr>
      </w:pPr>
    </w:p>
    <w:p w:rsidR="002962E3" w:rsidRPr="002962E3" w:rsidRDefault="002962E3" w:rsidP="002962E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t was RESOLVED: </w:t>
      </w:r>
      <w:r w:rsidR="00CC6490">
        <w:rPr>
          <w:rFonts w:ascii="Arial" w:hAnsi="Arial" w:cs="Arial"/>
          <w:sz w:val="22"/>
          <w:szCs w:val="22"/>
        </w:rPr>
        <w:t xml:space="preserve">by a vote of 5:1 </w:t>
      </w:r>
      <w:r>
        <w:rPr>
          <w:rFonts w:ascii="Arial" w:hAnsi="Arial" w:cs="Arial"/>
          <w:sz w:val="22"/>
          <w:szCs w:val="22"/>
        </w:rPr>
        <w:t>To set a precept of £60,100 for the year 23/24</w:t>
      </w:r>
    </w:p>
    <w:p w:rsidR="004D1069" w:rsidRDefault="004D1069" w:rsidP="004D1069">
      <w:pPr>
        <w:ind w:left="720"/>
        <w:rPr>
          <w:rFonts w:ascii="Arial" w:hAnsi="Arial" w:cs="Arial"/>
          <w:b/>
          <w:sz w:val="22"/>
          <w:szCs w:val="22"/>
        </w:rPr>
      </w:pPr>
    </w:p>
    <w:p w:rsidR="00ED2845" w:rsidRDefault="004D1069" w:rsidP="00ED2845">
      <w:pPr>
        <w:pStyle w:val="NoSpacing"/>
        <w:rPr>
          <w:rFonts w:ascii="Arial" w:hAnsi="Arial" w:cs="Arial"/>
          <w:b/>
        </w:rPr>
      </w:pPr>
      <w:r>
        <w:rPr>
          <w:b/>
        </w:rPr>
        <w:tab/>
      </w:r>
    </w:p>
    <w:p w:rsidR="0054387B" w:rsidRDefault="0054387B" w:rsidP="00ED2845">
      <w:pPr>
        <w:pStyle w:val="NoSpacing"/>
        <w:rPr>
          <w:rFonts w:ascii="Arial" w:hAnsi="Arial" w:cs="Arial"/>
          <w:b/>
        </w:rPr>
      </w:pPr>
    </w:p>
    <w:p w:rsidR="0054387B" w:rsidRDefault="0054387B" w:rsidP="00ED2845">
      <w:pPr>
        <w:pStyle w:val="NoSpacing"/>
        <w:rPr>
          <w:rFonts w:ascii="Arial" w:hAnsi="Arial" w:cs="Arial"/>
          <w:b/>
        </w:rPr>
      </w:pPr>
    </w:p>
    <w:p w:rsidR="0054387B" w:rsidRPr="0054387B" w:rsidRDefault="0054387B" w:rsidP="00ED2845">
      <w:pPr>
        <w:pStyle w:val="NoSpacing"/>
        <w:rPr>
          <w:rFonts w:ascii="Arial" w:hAnsi="Arial" w:cs="Arial"/>
          <w:b/>
        </w:rPr>
      </w:pPr>
    </w:p>
    <w:p w:rsidR="00ED2845" w:rsidRPr="004D1069" w:rsidRDefault="004D1069" w:rsidP="00ED2845">
      <w:pPr>
        <w:pStyle w:val="NoSpacing"/>
        <w:rPr>
          <w:rFonts w:ascii="Arial" w:hAnsi="Arial" w:cs="Arial"/>
        </w:rPr>
      </w:pPr>
      <w:r w:rsidRPr="004D1069">
        <w:rPr>
          <w:rFonts w:ascii="Arial" w:hAnsi="Arial" w:cs="Arial"/>
        </w:rPr>
        <w:tab/>
      </w:r>
    </w:p>
    <w:p w:rsidR="00FA144B" w:rsidRDefault="00FA144B" w:rsidP="00ED2845">
      <w:pPr>
        <w:rPr>
          <w:rFonts w:ascii="Arial" w:hAnsi="Arial" w:cs="Arial"/>
          <w:b/>
          <w:i/>
        </w:rPr>
      </w:pPr>
    </w:p>
    <w:p w:rsidR="00ED2845" w:rsidRDefault="00ED2845" w:rsidP="00ED2845">
      <w:pPr>
        <w:rPr>
          <w:rFonts w:ascii="Arial" w:hAnsi="Arial" w:cs="Arial"/>
          <w:b/>
          <w:i/>
        </w:rPr>
      </w:pPr>
    </w:p>
    <w:p w:rsidR="00ED2845" w:rsidRDefault="00ED2845" w:rsidP="00ED2845">
      <w:pPr>
        <w:rPr>
          <w:rFonts w:ascii="Arial" w:hAnsi="Arial" w:cs="Arial"/>
          <w:b/>
          <w:i/>
        </w:rPr>
      </w:pPr>
    </w:p>
    <w:p w:rsidR="00ED2845" w:rsidRDefault="00ED2845" w:rsidP="005424FA">
      <w:pPr>
        <w:jc w:val="center"/>
        <w:rPr>
          <w:rFonts w:ascii="Arial" w:hAnsi="Arial" w:cs="Arial"/>
          <w:b/>
          <w:i/>
        </w:rPr>
      </w:pPr>
    </w:p>
    <w:p w:rsidR="00ED2845" w:rsidRDefault="00ED2845" w:rsidP="005424FA">
      <w:pPr>
        <w:jc w:val="center"/>
        <w:rPr>
          <w:rFonts w:ascii="Arial" w:hAnsi="Arial" w:cs="Arial"/>
          <w:b/>
          <w:i/>
        </w:rPr>
      </w:pPr>
    </w:p>
    <w:p w:rsidR="00ED2845" w:rsidRDefault="00ED2845" w:rsidP="00ED2845">
      <w:pPr>
        <w:rPr>
          <w:rFonts w:ascii="Arial" w:hAnsi="Arial" w:cs="Arial"/>
          <w:b/>
          <w:i/>
        </w:rPr>
      </w:pPr>
    </w:p>
    <w:p w:rsidR="00ED2845" w:rsidRDefault="00ED2845" w:rsidP="005424FA">
      <w:pPr>
        <w:jc w:val="center"/>
        <w:rPr>
          <w:rFonts w:ascii="Arial" w:hAnsi="Arial" w:cs="Arial"/>
          <w:b/>
          <w:i/>
        </w:rPr>
      </w:pPr>
    </w:p>
    <w:p w:rsidR="00ED2845" w:rsidRDefault="00ED2845" w:rsidP="005424FA">
      <w:pPr>
        <w:jc w:val="center"/>
        <w:rPr>
          <w:rFonts w:ascii="Arial" w:hAnsi="Arial" w:cs="Arial"/>
          <w:b/>
          <w:i/>
        </w:rPr>
      </w:pPr>
    </w:p>
    <w:p w:rsidR="00ED2845" w:rsidRDefault="00ED2845" w:rsidP="005424FA">
      <w:pPr>
        <w:jc w:val="center"/>
        <w:rPr>
          <w:rFonts w:ascii="Arial" w:hAnsi="Arial" w:cs="Arial"/>
          <w:b/>
          <w:i/>
        </w:rPr>
      </w:pPr>
    </w:p>
    <w:p w:rsidR="00ED2845" w:rsidRDefault="00ED2845" w:rsidP="005424FA">
      <w:pPr>
        <w:jc w:val="center"/>
        <w:rPr>
          <w:rFonts w:ascii="Arial" w:hAnsi="Arial" w:cs="Arial"/>
          <w:b/>
          <w:i/>
        </w:rPr>
      </w:pPr>
    </w:p>
    <w:p w:rsidR="00ED2845" w:rsidRDefault="00ED2845" w:rsidP="005424FA">
      <w:pPr>
        <w:jc w:val="center"/>
        <w:rPr>
          <w:rFonts w:ascii="Arial" w:hAnsi="Arial" w:cs="Arial"/>
          <w:b/>
          <w:i/>
        </w:rPr>
      </w:pPr>
    </w:p>
    <w:p w:rsidR="00ED2845" w:rsidRDefault="00ED2845" w:rsidP="005424FA">
      <w:pPr>
        <w:jc w:val="center"/>
        <w:rPr>
          <w:rFonts w:ascii="Arial" w:hAnsi="Arial" w:cs="Arial"/>
          <w:b/>
          <w:i/>
        </w:rPr>
      </w:pPr>
    </w:p>
    <w:p w:rsidR="00C677BD" w:rsidRDefault="00C677BD" w:rsidP="00983586">
      <w:pPr>
        <w:pStyle w:val="Standard"/>
        <w:tabs>
          <w:tab w:val="left" w:pos="993"/>
        </w:tabs>
        <w:suppressAutoHyphens/>
        <w:ind w:left="720"/>
        <w:rPr>
          <w:rFonts w:asciiTheme="minorHAnsi" w:hAnsiTheme="minorHAnsi" w:cstheme="minorHAnsi"/>
          <w:b/>
          <w:bCs/>
          <w:i/>
          <w:iCs/>
        </w:rPr>
      </w:pPr>
      <w:r>
        <w:rPr>
          <w:rFonts w:asciiTheme="minorHAnsi" w:hAnsiTheme="minorHAnsi" w:cstheme="minorHAnsi"/>
          <w:b/>
          <w:bCs/>
          <w:i/>
          <w:iCs/>
        </w:rPr>
        <w:t>MEMBERS OF THE PUBLIC AND THE PRESS CAN OBTAIN ANY DOCUMENTS REFERENCED ON THE AGENDA FROM THE CLERK PRIOR TO THE MEETING. THE TELEPHONE NUMBER IS 01639 750082 OR EMAIL: crynantcc.clerk@gmail.com</w:t>
      </w:r>
    </w:p>
    <w:p w:rsidR="005424FA" w:rsidRDefault="00C677BD" w:rsidP="004412F2">
      <w:pPr>
        <w:pStyle w:val="Standard"/>
        <w:tabs>
          <w:tab w:val="left" w:pos="993"/>
        </w:tabs>
        <w:suppressAutoHyphens/>
        <w:ind w:left="720"/>
        <w:rPr>
          <w:rFonts w:asciiTheme="minorHAnsi" w:hAnsiTheme="minorHAnsi" w:cstheme="minorHAnsi"/>
          <w:b/>
          <w:bCs/>
          <w:i/>
          <w:iCs/>
        </w:rPr>
      </w:pPr>
      <w:r>
        <w:rPr>
          <w:rFonts w:asciiTheme="minorHAnsi" w:hAnsiTheme="minorHAnsi" w:cstheme="minorHAnsi"/>
          <w:b/>
          <w:bCs/>
          <w:i/>
          <w:iCs/>
        </w:rPr>
        <w:t>The Press and Public can also attend the meeting - access details can be obtained from the Clerk prior to the meeting.</w:t>
      </w:r>
    </w:p>
    <w:p w:rsidR="001C1C38" w:rsidRPr="008E4615" w:rsidRDefault="008E4615" w:rsidP="004412F2">
      <w:pPr>
        <w:pStyle w:val="Standard"/>
        <w:tabs>
          <w:tab w:val="left" w:pos="993"/>
        </w:tabs>
        <w:suppressAutoHyphens/>
        <w:ind w:left="720"/>
        <w:rPr>
          <w:rFonts w:asciiTheme="minorHAnsi" w:hAnsiTheme="minorHAnsi" w:cstheme="minorHAnsi"/>
          <w:bCs/>
          <w:iCs/>
        </w:rPr>
      </w:pPr>
      <w:r>
        <w:rPr>
          <w:rFonts w:asciiTheme="minorHAnsi" w:hAnsiTheme="minorHAnsi" w:cstheme="minorHAnsi"/>
          <w:b/>
          <w:bCs/>
          <w:i/>
          <w:iCs/>
        </w:rPr>
        <w:tab/>
      </w:r>
      <w:r>
        <w:rPr>
          <w:rFonts w:asciiTheme="minorHAnsi" w:hAnsiTheme="minorHAnsi" w:cstheme="minorHAnsi"/>
          <w:b/>
          <w:bCs/>
          <w:i/>
          <w:iCs/>
        </w:rPr>
        <w:tab/>
      </w:r>
      <w:r>
        <w:rPr>
          <w:rFonts w:asciiTheme="minorHAnsi" w:hAnsiTheme="minorHAnsi" w:cstheme="minorHAnsi"/>
          <w:b/>
          <w:bCs/>
          <w:i/>
          <w:iCs/>
        </w:rPr>
        <w:tab/>
      </w:r>
      <w:r>
        <w:rPr>
          <w:rFonts w:asciiTheme="minorHAnsi" w:hAnsiTheme="minorHAnsi" w:cstheme="minorHAnsi"/>
          <w:b/>
          <w:bCs/>
          <w:i/>
          <w:iCs/>
        </w:rPr>
        <w:tab/>
      </w:r>
      <w:r>
        <w:rPr>
          <w:rFonts w:asciiTheme="minorHAnsi" w:hAnsiTheme="minorHAnsi" w:cstheme="minorHAnsi"/>
          <w:b/>
          <w:bCs/>
          <w:i/>
          <w:iCs/>
        </w:rPr>
        <w:tab/>
      </w:r>
      <w:r>
        <w:rPr>
          <w:rFonts w:asciiTheme="minorHAnsi" w:hAnsiTheme="minorHAnsi" w:cstheme="minorHAnsi"/>
          <w:b/>
          <w:bCs/>
          <w:i/>
          <w:iCs/>
        </w:rPr>
        <w:tab/>
      </w:r>
      <w:r>
        <w:rPr>
          <w:rFonts w:asciiTheme="minorHAnsi" w:hAnsiTheme="minorHAnsi" w:cstheme="minorHAnsi"/>
          <w:b/>
          <w:bCs/>
          <w:i/>
          <w:iCs/>
        </w:rPr>
        <w:tab/>
      </w:r>
      <w:r>
        <w:rPr>
          <w:rFonts w:asciiTheme="minorHAnsi" w:hAnsiTheme="minorHAnsi" w:cstheme="minorHAnsi"/>
          <w:b/>
          <w:bCs/>
          <w:i/>
          <w:iCs/>
        </w:rPr>
        <w:tab/>
      </w:r>
      <w:r>
        <w:rPr>
          <w:rFonts w:asciiTheme="minorHAnsi" w:hAnsiTheme="minorHAnsi" w:cstheme="minorHAnsi"/>
          <w:b/>
          <w:bCs/>
          <w:i/>
          <w:iCs/>
        </w:rPr>
        <w:tab/>
      </w:r>
      <w:r>
        <w:rPr>
          <w:rFonts w:asciiTheme="minorHAnsi" w:hAnsiTheme="minorHAnsi" w:cstheme="minorHAnsi"/>
          <w:b/>
          <w:bCs/>
          <w:i/>
          <w:iCs/>
        </w:rPr>
        <w:tab/>
      </w:r>
      <w:r>
        <w:rPr>
          <w:rFonts w:asciiTheme="minorHAnsi" w:hAnsiTheme="minorHAnsi" w:cstheme="minorHAnsi"/>
          <w:b/>
          <w:bCs/>
          <w:i/>
          <w:iCs/>
        </w:rPr>
        <w:tab/>
      </w:r>
      <w:r>
        <w:rPr>
          <w:rFonts w:asciiTheme="minorHAnsi" w:hAnsiTheme="minorHAnsi" w:cstheme="minorHAnsi"/>
          <w:bCs/>
          <w:iCs/>
        </w:rPr>
        <w:t>page 1</w:t>
      </w:r>
    </w:p>
    <w:p w:rsidR="001C1C38" w:rsidRPr="002C1A00" w:rsidRDefault="00FE16BF" w:rsidP="004412F2">
      <w:pPr>
        <w:pStyle w:val="Standard"/>
        <w:tabs>
          <w:tab w:val="left" w:pos="993"/>
        </w:tabs>
        <w:suppressAutoHyphens/>
        <w:ind w:left="720"/>
      </w:pPr>
      <w:r>
        <w:tab/>
      </w:r>
      <w:r>
        <w:tab/>
      </w:r>
      <w:r>
        <w:tab/>
      </w:r>
      <w:r>
        <w:tab/>
      </w:r>
      <w:r>
        <w:tab/>
      </w:r>
    </w:p>
    <w:sectPr w:rsidR="001C1C38" w:rsidRPr="002C1A00" w:rsidSect="004D106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1440" w:bottom="568" w:left="851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B312D" w:rsidRDefault="005B312D" w:rsidP="00803DE4">
      <w:r>
        <w:separator/>
      </w:r>
    </w:p>
  </w:endnote>
  <w:endnote w:type="continuationSeparator" w:id="1">
    <w:p w:rsidR="005B312D" w:rsidRDefault="005B312D" w:rsidP="00803DE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ill Sans">
    <w:altName w:val="Trebuchet MS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0560" w:rsidRDefault="0053056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0560" w:rsidRDefault="00530560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0560" w:rsidRDefault="0053056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B312D" w:rsidRDefault="005B312D" w:rsidP="00803DE4">
      <w:r>
        <w:separator/>
      </w:r>
    </w:p>
  </w:footnote>
  <w:footnote w:type="continuationSeparator" w:id="1">
    <w:p w:rsidR="005B312D" w:rsidRDefault="005B312D" w:rsidP="00803DE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5450" w:rsidRDefault="002A3490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4099" type="#_x0000_t136" style="position:absolute;margin-left:0;margin-top:0;width:397.65pt;height:238.6pt;rotation:315;z-index:-251658240;mso-position-horizontal:center;mso-position-horizontal-relative:margin;mso-position-vertical:center;mso-position-vertical-relative:margin" o:allowincell="f" fillcolor="#5a5a5a [2109]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0560" w:rsidRDefault="00530560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5450" w:rsidRPr="003F22DC" w:rsidRDefault="00530560" w:rsidP="00493729">
    <w:pPr>
      <w:rPr>
        <w:rFonts w:ascii="Arial" w:hAnsi="Arial" w:cs="Arial"/>
        <w:b/>
        <w:color w:val="4F6228" w:themeColor="accent3" w:themeShade="80"/>
        <w:sz w:val="40"/>
        <w:szCs w:val="40"/>
      </w:rPr>
    </w:pPr>
    <w:sdt>
      <w:sdtPr>
        <w:rPr>
          <w:rFonts w:ascii="Arial" w:hAnsi="Arial" w:cs="Arial"/>
          <w:b/>
          <w:color w:val="4F6228" w:themeColor="accent3" w:themeShade="80"/>
          <w:sz w:val="40"/>
          <w:szCs w:val="40"/>
        </w:rPr>
        <w:id w:val="236586534"/>
        <w:docPartObj>
          <w:docPartGallery w:val="Watermarks"/>
          <w:docPartUnique/>
        </w:docPartObj>
      </w:sdtPr>
      <w:sdtContent>
        <w:r w:rsidRPr="00530560">
          <w:rPr>
            <w:rFonts w:ascii="Arial" w:hAnsi="Arial" w:cs="Arial"/>
            <w:b/>
            <w:noProof/>
            <w:color w:val="4F6228" w:themeColor="accent3" w:themeShade="80"/>
            <w:sz w:val="40"/>
            <w:szCs w:val="40"/>
            <w:lang w:val="en-US"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4100" type="#_x0000_t136" style="position:absolute;margin-left:0;margin-top:0;width:412.4pt;height:247.45pt;rotation:315;z-index:-25165619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D85450" w:rsidRPr="003F22DC">
      <w:rPr>
        <w:rFonts w:ascii="Arial" w:hAnsi="Arial" w:cs="Arial"/>
        <w:noProof/>
        <w:lang w:eastAsia="en-GB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4133850</wp:posOffset>
          </wp:positionH>
          <wp:positionV relativeFrom="paragraph">
            <wp:posOffset>-290195</wp:posOffset>
          </wp:positionV>
          <wp:extent cx="2108200" cy="1424305"/>
          <wp:effectExtent l="19050" t="0" r="6350" b="0"/>
          <wp:wrapSquare wrapText="bothSides"/>
          <wp:docPr id="2" name="Picture 1" descr="Crynant Community Council_logo-0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rynant Community Council_logo-03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08200" cy="14243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60DF2">
      <w:rPr>
        <w:rFonts w:ascii="Arial" w:hAnsi="Arial" w:cs="Arial"/>
        <w:b/>
        <w:color w:val="4F6228" w:themeColor="accent3" w:themeShade="80"/>
        <w:sz w:val="40"/>
        <w:szCs w:val="40"/>
      </w:rPr>
      <w:t>C</w:t>
    </w:r>
    <w:r w:rsidR="00D85450" w:rsidRPr="003F22DC">
      <w:rPr>
        <w:rFonts w:ascii="Arial" w:hAnsi="Arial" w:cs="Arial"/>
        <w:b/>
        <w:color w:val="4F6228" w:themeColor="accent3" w:themeShade="80"/>
        <w:sz w:val="40"/>
        <w:szCs w:val="40"/>
      </w:rPr>
      <w:t>yngor Cymuned Creunant</w:t>
    </w:r>
  </w:p>
  <w:p w:rsidR="003F6651" w:rsidRDefault="003F6651" w:rsidP="00493729">
    <w:pPr>
      <w:rPr>
        <w:rFonts w:ascii="Arial" w:hAnsi="Arial" w:cs="Arial"/>
        <w:b/>
        <w:color w:val="4F6228" w:themeColor="accent3" w:themeShade="80"/>
        <w:sz w:val="40"/>
        <w:szCs w:val="40"/>
      </w:rPr>
    </w:pPr>
    <w:r>
      <w:rPr>
        <w:rFonts w:ascii="Arial" w:hAnsi="Arial" w:cs="Arial"/>
        <w:b/>
        <w:color w:val="4F6228" w:themeColor="accent3" w:themeShade="80"/>
        <w:sz w:val="40"/>
        <w:szCs w:val="40"/>
      </w:rPr>
      <w:t>Crynant Community Council</w:t>
    </w:r>
  </w:p>
  <w:p w:rsidR="00493729" w:rsidRDefault="00493729" w:rsidP="00493729">
    <w:pPr>
      <w:rPr>
        <w:rFonts w:ascii="Arial" w:hAnsi="Arial" w:cs="Arial"/>
        <w:b/>
        <w:color w:val="4F6228" w:themeColor="accent3" w:themeShade="80"/>
        <w:sz w:val="40"/>
        <w:szCs w:val="40"/>
      </w:rPr>
    </w:pPr>
  </w:p>
  <w:p w:rsidR="00D85450" w:rsidRDefault="008A4BC8" w:rsidP="00493729">
    <w:pPr>
      <w:rPr>
        <w:rFonts w:ascii="Arial Narrow" w:hAnsi="Arial Narrow"/>
        <w:b/>
      </w:rPr>
    </w:pPr>
    <w:r>
      <w:rPr>
        <w:rFonts w:ascii="Arial Narrow" w:hAnsi="Arial Narrow"/>
        <w:b/>
      </w:rPr>
      <w:t>Heidi Mortimer</w:t>
    </w:r>
    <w:r w:rsidR="00D85450">
      <w:rPr>
        <w:rFonts w:ascii="Arial Narrow" w:hAnsi="Arial Narrow"/>
        <w:b/>
      </w:rPr>
      <w:t xml:space="preserve">, </w:t>
    </w:r>
    <w:r>
      <w:rPr>
        <w:rFonts w:ascii="Arial Narrow" w:hAnsi="Arial Narrow"/>
        <w:b/>
      </w:rPr>
      <w:t xml:space="preserve">Interim </w:t>
    </w:r>
    <w:r w:rsidR="00D85450">
      <w:rPr>
        <w:rFonts w:ascii="Arial Narrow" w:hAnsi="Arial Narrow"/>
        <w:b/>
      </w:rPr>
      <w:t>Clerk</w:t>
    </w:r>
  </w:p>
  <w:p w:rsidR="00493729" w:rsidRPr="003F6651" w:rsidRDefault="00493729" w:rsidP="00493729">
    <w:pPr>
      <w:rPr>
        <w:rFonts w:ascii="Arial" w:hAnsi="Arial" w:cs="Arial"/>
        <w:b/>
        <w:color w:val="4F6228" w:themeColor="accent3" w:themeShade="80"/>
        <w:sz w:val="40"/>
        <w:szCs w:val="40"/>
      </w:rPr>
    </w:pPr>
    <w:r>
      <w:rPr>
        <w:rFonts w:ascii="Arial Narrow" w:hAnsi="Arial Narrow"/>
        <w:b/>
      </w:rPr>
      <w:t>C/o Crynant Community Centre, Woodland Road, Crynant, SA10 8RF</w:t>
    </w:r>
  </w:p>
  <w:p w:rsidR="00D85450" w:rsidRPr="00493729" w:rsidRDefault="00D85450" w:rsidP="00493729">
    <w:pPr>
      <w:pBdr>
        <w:bottom w:val="single" w:sz="6" w:space="1" w:color="auto"/>
      </w:pBdr>
      <w:rPr>
        <w:rFonts w:ascii="Arial Narrow" w:hAnsi="Arial Narrow"/>
        <w:b/>
      </w:rPr>
    </w:pPr>
    <w:r w:rsidRPr="00493729">
      <w:rPr>
        <w:rFonts w:ascii="Arial Narrow" w:hAnsi="Arial Narrow"/>
        <w:b/>
      </w:rPr>
      <w:t>Tel: 01639 750082      E-mail: crynantcc.clerk@gmail.com</w:t>
    </w:r>
  </w:p>
  <w:p w:rsidR="00D85450" w:rsidRPr="00803DE4" w:rsidRDefault="00D85450" w:rsidP="00493729">
    <w:pPr>
      <w:rPr>
        <w:rFonts w:ascii="Arial Narrow" w:hAnsi="Arial Narrow"/>
      </w:rPr>
    </w:pPr>
  </w:p>
  <w:p w:rsidR="00D85450" w:rsidRDefault="00D8545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9A6872"/>
    <w:multiLevelType w:val="hybridMultilevel"/>
    <w:tmpl w:val="9188B0EE"/>
    <w:lvl w:ilvl="0" w:tplc="659C7E3E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F45D97"/>
    <w:multiLevelType w:val="hybridMultilevel"/>
    <w:tmpl w:val="7FA445C4"/>
    <w:lvl w:ilvl="0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10333284"/>
    <w:multiLevelType w:val="hybridMultilevel"/>
    <w:tmpl w:val="75B2B05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3F67427"/>
    <w:multiLevelType w:val="hybridMultilevel"/>
    <w:tmpl w:val="668C65E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89175A8"/>
    <w:multiLevelType w:val="hybridMultilevel"/>
    <w:tmpl w:val="C4CC46BA"/>
    <w:lvl w:ilvl="0" w:tplc="F2B462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C1D03B1"/>
    <w:multiLevelType w:val="hybridMultilevel"/>
    <w:tmpl w:val="B46638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2A2D49"/>
    <w:multiLevelType w:val="hybridMultilevel"/>
    <w:tmpl w:val="0AC6D2DE"/>
    <w:lvl w:ilvl="0" w:tplc="0809001B">
      <w:start w:val="1"/>
      <w:numFmt w:val="lowerRoman"/>
      <w:lvlText w:val="%1."/>
      <w:lvlJc w:val="right"/>
      <w:pPr>
        <w:ind w:left="2520" w:hanging="360"/>
      </w:p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>
    <w:nsid w:val="30AF6B52"/>
    <w:multiLevelType w:val="hybridMultilevel"/>
    <w:tmpl w:val="0EDA3604"/>
    <w:lvl w:ilvl="0" w:tplc="CADCE3E2">
      <w:start w:val="86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8B1750"/>
    <w:multiLevelType w:val="hybridMultilevel"/>
    <w:tmpl w:val="595222E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35891360"/>
    <w:multiLevelType w:val="hybridMultilevel"/>
    <w:tmpl w:val="E8BE6298"/>
    <w:lvl w:ilvl="0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39786B45"/>
    <w:multiLevelType w:val="hybridMultilevel"/>
    <w:tmpl w:val="53C669AA"/>
    <w:lvl w:ilvl="0" w:tplc="122C91F2">
      <w:start w:val="831"/>
      <w:numFmt w:val="decimal"/>
      <w:lvlText w:val="%1."/>
      <w:lvlJc w:val="left"/>
      <w:pPr>
        <w:ind w:left="-334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1" w:hanging="360"/>
      </w:p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11">
    <w:nsid w:val="467653D1"/>
    <w:multiLevelType w:val="hybridMultilevel"/>
    <w:tmpl w:val="3DB6DA78"/>
    <w:lvl w:ilvl="0" w:tplc="C67ADE9A">
      <w:start w:val="84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B94CE3"/>
    <w:multiLevelType w:val="hybridMultilevel"/>
    <w:tmpl w:val="76F645C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1EB653B"/>
    <w:multiLevelType w:val="multilevel"/>
    <w:tmpl w:val="B686C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5A2C1597"/>
    <w:multiLevelType w:val="hybridMultilevel"/>
    <w:tmpl w:val="F2BCDCA4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>
    <w:nsid w:val="657E6CED"/>
    <w:multiLevelType w:val="hybridMultilevel"/>
    <w:tmpl w:val="44D88A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7630694"/>
    <w:multiLevelType w:val="hybridMultilevel"/>
    <w:tmpl w:val="FB322F0A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>
    <w:nsid w:val="67F2753B"/>
    <w:multiLevelType w:val="hybridMultilevel"/>
    <w:tmpl w:val="FB2E9912"/>
    <w:lvl w:ilvl="0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>
    <w:nsid w:val="6C3D2347"/>
    <w:multiLevelType w:val="hybridMultilevel"/>
    <w:tmpl w:val="0144CAF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6FB3650C"/>
    <w:multiLevelType w:val="hybridMultilevel"/>
    <w:tmpl w:val="3A5429C4"/>
    <w:lvl w:ilvl="0" w:tplc="05CCD9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7B6F333D"/>
    <w:multiLevelType w:val="hybridMultilevel"/>
    <w:tmpl w:val="F8464EAA"/>
    <w:lvl w:ilvl="0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0"/>
  </w:num>
  <w:num w:numId="4">
    <w:abstractNumId w:val="9"/>
  </w:num>
  <w:num w:numId="5">
    <w:abstractNumId w:val="1"/>
  </w:num>
  <w:num w:numId="6">
    <w:abstractNumId w:val="6"/>
  </w:num>
  <w:num w:numId="7">
    <w:abstractNumId w:val="17"/>
  </w:num>
  <w:num w:numId="8">
    <w:abstractNumId w:val="15"/>
  </w:num>
  <w:num w:numId="9">
    <w:abstractNumId w:val="12"/>
  </w:num>
  <w:num w:numId="10">
    <w:abstractNumId w:val="18"/>
  </w:num>
  <w:num w:numId="11">
    <w:abstractNumId w:val="3"/>
  </w:num>
  <w:num w:numId="12">
    <w:abstractNumId w:val="16"/>
  </w:num>
  <w:num w:numId="13">
    <w:abstractNumId w:val="8"/>
  </w:num>
  <w:num w:numId="14">
    <w:abstractNumId w:val="14"/>
  </w:num>
  <w:num w:numId="15">
    <w:abstractNumId w:val="2"/>
  </w:num>
  <w:num w:numId="16">
    <w:abstractNumId w:val="19"/>
  </w:num>
  <w:num w:numId="17">
    <w:abstractNumId w:val="4"/>
  </w:num>
  <w:num w:numId="18">
    <w:abstractNumId w:val="7"/>
  </w:num>
  <w:num w:numId="19">
    <w:abstractNumId w:val="10"/>
  </w:num>
  <w:num w:numId="20">
    <w:abstractNumId w:val="11"/>
  </w:num>
  <w:num w:numId="21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defaultTabStop w:val="720"/>
  <w:drawingGridHorizontalSpacing w:val="120"/>
  <w:displayHorizontalDrawingGridEvery w:val="2"/>
  <w:characterSpacingControl w:val="doNotCompress"/>
  <w:hdrShapeDefaults>
    <o:shapedefaults v:ext="edit" spidmax="78850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7ewMDQxNbMwNzA2NDRT0lEKTi0uzszPAykwMq4FAKic23UtAAAA"/>
  </w:docVars>
  <w:rsids>
    <w:rsidRoot w:val="00803DE4"/>
    <w:rsid w:val="0000384C"/>
    <w:rsid w:val="00003E07"/>
    <w:rsid w:val="00006938"/>
    <w:rsid w:val="00025E14"/>
    <w:rsid w:val="0004101F"/>
    <w:rsid w:val="000570D8"/>
    <w:rsid w:val="000578C6"/>
    <w:rsid w:val="000605C1"/>
    <w:rsid w:val="00083699"/>
    <w:rsid w:val="000A043E"/>
    <w:rsid w:val="000A12C7"/>
    <w:rsid w:val="000B0390"/>
    <w:rsid w:val="000B556C"/>
    <w:rsid w:val="000B5E81"/>
    <w:rsid w:val="000C6DFA"/>
    <w:rsid w:val="000F39C1"/>
    <w:rsid w:val="000F6A0F"/>
    <w:rsid w:val="0010563D"/>
    <w:rsid w:val="0010744A"/>
    <w:rsid w:val="00111973"/>
    <w:rsid w:val="00146F60"/>
    <w:rsid w:val="0016319E"/>
    <w:rsid w:val="001635F2"/>
    <w:rsid w:val="001665BC"/>
    <w:rsid w:val="001730F8"/>
    <w:rsid w:val="00181842"/>
    <w:rsid w:val="0018789D"/>
    <w:rsid w:val="001A1D2A"/>
    <w:rsid w:val="001A247D"/>
    <w:rsid w:val="001A6B6C"/>
    <w:rsid w:val="001C1C38"/>
    <w:rsid w:val="001E15D0"/>
    <w:rsid w:val="001E475E"/>
    <w:rsid w:val="001E4EE6"/>
    <w:rsid w:val="001F333A"/>
    <w:rsid w:val="001F5C19"/>
    <w:rsid w:val="00244075"/>
    <w:rsid w:val="002536BC"/>
    <w:rsid w:val="00275CE4"/>
    <w:rsid w:val="002962E3"/>
    <w:rsid w:val="002A3490"/>
    <w:rsid w:val="002B56B3"/>
    <w:rsid w:val="002C1A00"/>
    <w:rsid w:val="002D3937"/>
    <w:rsid w:val="002F7B28"/>
    <w:rsid w:val="00301C3C"/>
    <w:rsid w:val="0035667E"/>
    <w:rsid w:val="0036095A"/>
    <w:rsid w:val="00374968"/>
    <w:rsid w:val="00380969"/>
    <w:rsid w:val="00394D18"/>
    <w:rsid w:val="003A2AA1"/>
    <w:rsid w:val="003D7033"/>
    <w:rsid w:val="003E09AB"/>
    <w:rsid w:val="003F22DC"/>
    <w:rsid w:val="003F6651"/>
    <w:rsid w:val="00400396"/>
    <w:rsid w:val="004407B8"/>
    <w:rsid w:val="004412F2"/>
    <w:rsid w:val="00460DF2"/>
    <w:rsid w:val="00483B02"/>
    <w:rsid w:val="00493729"/>
    <w:rsid w:val="004A510E"/>
    <w:rsid w:val="004C333A"/>
    <w:rsid w:val="004D042C"/>
    <w:rsid w:val="004D1069"/>
    <w:rsid w:val="004E0452"/>
    <w:rsid w:val="004F282C"/>
    <w:rsid w:val="004F5F61"/>
    <w:rsid w:val="004F6C8C"/>
    <w:rsid w:val="00502F1B"/>
    <w:rsid w:val="005076BC"/>
    <w:rsid w:val="00524A9D"/>
    <w:rsid w:val="00524C6B"/>
    <w:rsid w:val="00530560"/>
    <w:rsid w:val="00537054"/>
    <w:rsid w:val="005424FA"/>
    <w:rsid w:val="0054387B"/>
    <w:rsid w:val="0055375E"/>
    <w:rsid w:val="005758FB"/>
    <w:rsid w:val="005764B2"/>
    <w:rsid w:val="005A2D74"/>
    <w:rsid w:val="005A46CA"/>
    <w:rsid w:val="005B312D"/>
    <w:rsid w:val="005C37E4"/>
    <w:rsid w:val="005C5F59"/>
    <w:rsid w:val="005E04A4"/>
    <w:rsid w:val="005E3638"/>
    <w:rsid w:val="00617F56"/>
    <w:rsid w:val="00635B1E"/>
    <w:rsid w:val="00641BB6"/>
    <w:rsid w:val="006560D8"/>
    <w:rsid w:val="006623A6"/>
    <w:rsid w:val="00663387"/>
    <w:rsid w:val="0067242B"/>
    <w:rsid w:val="006738DE"/>
    <w:rsid w:val="0068322E"/>
    <w:rsid w:val="006D1ECE"/>
    <w:rsid w:val="006E33CC"/>
    <w:rsid w:val="007010B8"/>
    <w:rsid w:val="007137D8"/>
    <w:rsid w:val="00777123"/>
    <w:rsid w:val="00793A03"/>
    <w:rsid w:val="007B3BD5"/>
    <w:rsid w:val="007E0F2E"/>
    <w:rsid w:val="007E11F1"/>
    <w:rsid w:val="007E4378"/>
    <w:rsid w:val="007F4410"/>
    <w:rsid w:val="00803DE4"/>
    <w:rsid w:val="00806FD4"/>
    <w:rsid w:val="00807AA8"/>
    <w:rsid w:val="008220D5"/>
    <w:rsid w:val="0084715D"/>
    <w:rsid w:val="00852109"/>
    <w:rsid w:val="00876CF5"/>
    <w:rsid w:val="00896236"/>
    <w:rsid w:val="008A061C"/>
    <w:rsid w:val="008A419D"/>
    <w:rsid w:val="008A4BC8"/>
    <w:rsid w:val="008B14C0"/>
    <w:rsid w:val="008C5608"/>
    <w:rsid w:val="008D35E0"/>
    <w:rsid w:val="008E28DD"/>
    <w:rsid w:val="008E4615"/>
    <w:rsid w:val="008F2002"/>
    <w:rsid w:val="00903E2E"/>
    <w:rsid w:val="00921CF4"/>
    <w:rsid w:val="0093556E"/>
    <w:rsid w:val="00946815"/>
    <w:rsid w:val="00953CC2"/>
    <w:rsid w:val="00972E1B"/>
    <w:rsid w:val="00980C11"/>
    <w:rsid w:val="00983586"/>
    <w:rsid w:val="009B0D50"/>
    <w:rsid w:val="009C45BF"/>
    <w:rsid w:val="009C4C48"/>
    <w:rsid w:val="009F6942"/>
    <w:rsid w:val="009F6AE9"/>
    <w:rsid w:val="009F742C"/>
    <w:rsid w:val="00A035A0"/>
    <w:rsid w:val="00A05F0A"/>
    <w:rsid w:val="00A10444"/>
    <w:rsid w:val="00A246B3"/>
    <w:rsid w:val="00A25EAF"/>
    <w:rsid w:val="00A75DB8"/>
    <w:rsid w:val="00A90780"/>
    <w:rsid w:val="00A930B7"/>
    <w:rsid w:val="00AB7F9D"/>
    <w:rsid w:val="00AD00F2"/>
    <w:rsid w:val="00AE133C"/>
    <w:rsid w:val="00AE15B0"/>
    <w:rsid w:val="00AE6C6F"/>
    <w:rsid w:val="00AF1500"/>
    <w:rsid w:val="00AF3168"/>
    <w:rsid w:val="00B47C43"/>
    <w:rsid w:val="00B74C86"/>
    <w:rsid w:val="00B8347A"/>
    <w:rsid w:val="00BA1C25"/>
    <w:rsid w:val="00BC1A61"/>
    <w:rsid w:val="00BD5B82"/>
    <w:rsid w:val="00C06DB2"/>
    <w:rsid w:val="00C107B3"/>
    <w:rsid w:val="00C11958"/>
    <w:rsid w:val="00C11EA1"/>
    <w:rsid w:val="00C41068"/>
    <w:rsid w:val="00C44409"/>
    <w:rsid w:val="00C509F2"/>
    <w:rsid w:val="00C52E6C"/>
    <w:rsid w:val="00C677BD"/>
    <w:rsid w:val="00C74A87"/>
    <w:rsid w:val="00C759FC"/>
    <w:rsid w:val="00C800ED"/>
    <w:rsid w:val="00C82481"/>
    <w:rsid w:val="00C91134"/>
    <w:rsid w:val="00CA4B7B"/>
    <w:rsid w:val="00CB3CAC"/>
    <w:rsid w:val="00CB4452"/>
    <w:rsid w:val="00CB5F40"/>
    <w:rsid w:val="00CC19C5"/>
    <w:rsid w:val="00CC552C"/>
    <w:rsid w:val="00CC6490"/>
    <w:rsid w:val="00CC6ACA"/>
    <w:rsid w:val="00CC799B"/>
    <w:rsid w:val="00CD4AFC"/>
    <w:rsid w:val="00CE129C"/>
    <w:rsid w:val="00D11036"/>
    <w:rsid w:val="00D16030"/>
    <w:rsid w:val="00D40EA6"/>
    <w:rsid w:val="00D528C5"/>
    <w:rsid w:val="00D54792"/>
    <w:rsid w:val="00D61D70"/>
    <w:rsid w:val="00D61FFB"/>
    <w:rsid w:val="00D75271"/>
    <w:rsid w:val="00D82E41"/>
    <w:rsid w:val="00D85450"/>
    <w:rsid w:val="00DE4854"/>
    <w:rsid w:val="00DF236E"/>
    <w:rsid w:val="00DF2CD7"/>
    <w:rsid w:val="00E06D0E"/>
    <w:rsid w:val="00E15655"/>
    <w:rsid w:val="00E568EB"/>
    <w:rsid w:val="00E6208D"/>
    <w:rsid w:val="00E770AA"/>
    <w:rsid w:val="00EA13A5"/>
    <w:rsid w:val="00EA72CF"/>
    <w:rsid w:val="00EB6FD1"/>
    <w:rsid w:val="00ED1A20"/>
    <w:rsid w:val="00ED2845"/>
    <w:rsid w:val="00ED370B"/>
    <w:rsid w:val="00EF63A1"/>
    <w:rsid w:val="00F129A4"/>
    <w:rsid w:val="00F24D75"/>
    <w:rsid w:val="00F26F20"/>
    <w:rsid w:val="00F41386"/>
    <w:rsid w:val="00F554FD"/>
    <w:rsid w:val="00F70A41"/>
    <w:rsid w:val="00F76526"/>
    <w:rsid w:val="00F8570F"/>
    <w:rsid w:val="00FA0936"/>
    <w:rsid w:val="00FA144B"/>
    <w:rsid w:val="00FB1644"/>
    <w:rsid w:val="00FC33C1"/>
    <w:rsid w:val="00FE16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88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1069"/>
    <w:pPr>
      <w:spacing w:after="0" w:line="240" w:lineRule="auto"/>
    </w:pPr>
    <w:rPr>
      <w:rFonts w:ascii="Gill Sans" w:eastAsia="Times New Roman" w:hAnsi="Gill Sans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3DE4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3DE4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03DE4"/>
  </w:style>
  <w:style w:type="paragraph" w:styleId="Footer">
    <w:name w:val="footer"/>
    <w:basedOn w:val="Normal"/>
    <w:link w:val="FooterChar"/>
    <w:uiPriority w:val="99"/>
    <w:semiHidden/>
    <w:unhideWhenUsed/>
    <w:rsid w:val="00803D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03DE4"/>
  </w:style>
  <w:style w:type="paragraph" w:styleId="BalloonText">
    <w:name w:val="Balloon Text"/>
    <w:basedOn w:val="Normal"/>
    <w:link w:val="BalloonTextChar"/>
    <w:uiPriority w:val="99"/>
    <w:semiHidden/>
    <w:unhideWhenUsed/>
    <w:rsid w:val="00803D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DE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03D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803DE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03DE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803DE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F22DC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C6A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ACA"/>
    <w:pPr>
      <w:spacing w:after="20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A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A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ACA"/>
    <w:rPr>
      <w:b/>
      <w:bCs/>
    </w:rPr>
  </w:style>
  <w:style w:type="table" w:styleId="TableGrid">
    <w:name w:val="Table Grid"/>
    <w:basedOn w:val="TableNormal"/>
    <w:uiPriority w:val="59"/>
    <w:rsid w:val="002C1A0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5424FA"/>
    <w:pPr>
      <w:spacing w:after="0" w:line="240" w:lineRule="auto"/>
    </w:pPr>
  </w:style>
  <w:style w:type="paragraph" w:customStyle="1" w:styleId="Standard">
    <w:name w:val="Standard"/>
    <w:rsid w:val="00983586"/>
    <w:pPr>
      <w:autoSpaceDN w:val="0"/>
      <w:spacing w:after="160" w:line="240" w:lineRule="auto"/>
      <w:textAlignment w:val="baseline"/>
    </w:pPr>
    <w:rPr>
      <w:rFonts w:ascii="Calibri" w:eastAsia="Calibri" w:hAnsi="Calibri" w:cs="Times New Roman"/>
    </w:rPr>
  </w:style>
  <w:style w:type="paragraph" w:customStyle="1" w:styleId="m-3993128232511228045msobodytext">
    <w:name w:val="m_-3993128232511228045msobodytext"/>
    <w:basedOn w:val="Normal"/>
    <w:rsid w:val="00635B1E"/>
    <w:pPr>
      <w:spacing w:before="100" w:beforeAutospacing="1" w:after="100" w:afterAutospacing="1"/>
    </w:pPr>
    <w:rPr>
      <w:rFonts w:ascii="Times New Roman" w:hAnsi="Times New Roman"/>
      <w:lang w:eastAsia="en-GB"/>
    </w:rPr>
  </w:style>
  <w:style w:type="paragraph" w:customStyle="1" w:styleId="normal0">
    <w:name w:val="normal"/>
    <w:rsid w:val="001C1C38"/>
    <w:pPr>
      <w:spacing w:after="160" w:line="259" w:lineRule="auto"/>
    </w:pPr>
    <w:rPr>
      <w:rFonts w:ascii="Calibri" w:eastAsia="Calibri" w:hAnsi="Calibri" w:cs="Calibri"/>
      <w:lang w:val="en-US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0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DEF216-1CB1-4525-92E8-77FBC6ED17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KTOP</dc:creator>
  <cp:lastModifiedBy>ASUS</cp:lastModifiedBy>
  <cp:revision>5</cp:revision>
  <cp:lastPrinted>2023-01-12T18:09:00Z</cp:lastPrinted>
  <dcterms:created xsi:type="dcterms:W3CDTF">2023-02-02T15:31:00Z</dcterms:created>
  <dcterms:modified xsi:type="dcterms:W3CDTF">2023-02-02T17:28:00Z</dcterms:modified>
</cp:coreProperties>
</file>